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5DDA" w14:textId="66F40DAB" w:rsidR="00E42F8E" w:rsidRDefault="00826F71" w:rsidP="00826F71">
      <w:pPr>
        <w:pStyle w:val="Heading1"/>
      </w:pPr>
      <w:r>
        <w:t>Team Project Proposal</w:t>
      </w:r>
    </w:p>
    <w:p w14:paraId="3BBD40BF" w14:textId="57A7A6E5" w:rsidR="00826F71" w:rsidRDefault="00826F71" w:rsidP="00826F71">
      <w:pPr>
        <w:spacing w:after="120" w:line="240" w:lineRule="auto"/>
      </w:pPr>
    </w:p>
    <w:p w14:paraId="310DAAA5" w14:textId="77777777" w:rsidR="009A44A9" w:rsidRDefault="009A44A9" w:rsidP="009A44A9">
      <w:pPr>
        <w:pStyle w:val="NormalWeb"/>
        <w:spacing w:before="0" w:beforeAutospacing="0" w:after="0" w:afterAutospacing="0"/>
        <w:rPr>
          <w:rFonts w:ascii="Calibri" w:hAnsi="Calibri" w:cs="Calibri"/>
          <w:sz w:val="22"/>
          <w:szCs w:val="22"/>
        </w:rPr>
      </w:pPr>
      <w:r>
        <w:rPr>
          <w:rFonts w:ascii="Calibri" w:hAnsi="Calibri" w:cs="Calibri"/>
          <w:sz w:val="22"/>
          <w:szCs w:val="22"/>
        </w:rPr>
        <w:t>An application to allow the user to input (and save) information about the TV shows that they want to stream. This information will be the name of the TV show, which streaming service the user wants to watch the show on, and which episodes the user has watched. The application will determine if the show is on that streaming service, the number of episodes, the run time of each episode, calculate the remaining time to finish the streaming of that show, determine when the show is leaving the streaming service, and provide a warning if the user may or may not be able to finish watching the show.</w:t>
      </w:r>
    </w:p>
    <w:p w14:paraId="55BA749C" w14:textId="77777777" w:rsidR="009A44A9" w:rsidRDefault="009A44A9" w:rsidP="00826F71">
      <w:pPr>
        <w:spacing w:after="120" w:line="240" w:lineRule="auto"/>
      </w:pPr>
    </w:p>
    <w:sectPr w:rsidR="009A44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jY3MjWyNLM0NzFV0lEKTi0uzszPAykwrAUAOrpxWiwAAAA="/>
  </w:docVars>
  <w:rsids>
    <w:rsidRoot w:val="00D403B0"/>
    <w:rsid w:val="00826F71"/>
    <w:rsid w:val="009A44A9"/>
    <w:rsid w:val="00D403B0"/>
    <w:rsid w:val="00E42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77475"/>
  <w15:chartTrackingRefBased/>
  <w15:docId w15:val="{973A921E-4A4C-497A-B1A9-ECC26CA31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F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F7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9A44A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925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3</Words>
  <Characters>531</Characters>
  <Application>Microsoft Office Word</Application>
  <DocSecurity>0</DocSecurity>
  <Lines>4</Lines>
  <Paragraphs>1</Paragraphs>
  <ScaleCrop>false</ScaleCrop>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tevens</dc:creator>
  <cp:keywords/>
  <dc:description/>
  <cp:lastModifiedBy>Mark Stevens</cp:lastModifiedBy>
  <cp:revision>3</cp:revision>
  <dcterms:created xsi:type="dcterms:W3CDTF">2021-05-07T01:15:00Z</dcterms:created>
  <dcterms:modified xsi:type="dcterms:W3CDTF">2021-05-07T01:16:00Z</dcterms:modified>
</cp:coreProperties>
</file>